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CF662" w14:textId="06F3BE63" w:rsidR="0001270D" w:rsidRPr="00F730C3" w:rsidRDefault="0001270D" w:rsidP="0001270D">
      <w:pPr>
        <w:jc w:val="right"/>
        <w:rPr>
          <w:rFonts w:ascii="Arial Narrow" w:hAnsi="Arial Narrow"/>
          <w:b w:val="0"/>
          <w:sz w:val="22"/>
          <w:szCs w:val="22"/>
        </w:rPr>
      </w:pPr>
      <w:r w:rsidRPr="00500466">
        <w:rPr>
          <w:rFonts w:ascii="Arial Narrow" w:hAnsi="Arial Narrow"/>
          <w:b w:val="0"/>
          <w:sz w:val="22"/>
          <w:szCs w:val="22"/>
        </w:rPr>
        <w:t>PPZ-OOO2-202</w:t>
      </w:r>
      <w:r w:rsidR="00C55566" w:rsidRPr="00500466">
        <w:rPr>
          <w:rFonts w:ascii="Arial Narrow" w:hAnsi="Arial Narrow"/>
          <w:b w:val="0"/>
          <w:sz w:val="22"/>
          <w:szCs w:val="22"/>
        </w:rPr>
        <w:t>4</w:t>
      </w:r>
      <w:r w:rsidRPr="00500466">
        <w:rPr>
          <w:rFonts w:ascii="Arial Narrow" w:hAnsi="Arial Narrow"/>
          <w:b w:val="0"/>
          <w:sz w:val="22"/>
          <w:szCs w:val="22"/>
        </w:rPr>
        <w:t>/0</w:t>
      </w:r>
      <w:r w:rsidR="00C55566" w:rsidRPr="00500466">
        <w:rPr>
          <w:rFonts w:ascii="Arial Narrow" w:hAnsi="Arial Narrow"/>
          <w:b w:val="0"/>
          <w:sz w:val="22"/>
          <w:szCs w:val="22"/>
        </w:rPr>
        <w:t>30059</w:t>
      </w:r>
      <w:r w:rsidRPr="00500466">
        <w:rPr>
          <w:rFonts w:ascii="Arial Narrow" w:hAnsi="Arial Narrow"/>
          <w:b w:val="0"/>
          <w:sz w:val="22"/>
          <w:szCs w:val="22"/>
        </w:rPr>
        <w:t>-</w:t>
      </w:r>
      <w:r w:rsidR="000323AF" w:rsidRPr="00500466">
        <w:rPr>
          <w:rFonts w:ascii="Arial Narrow" w:hAnsi="Arial Narrow"/>
          <w:b w:val="0"/>
          <w:sz w:val="22"/>
          <w:szCs w:val="22"/>
        </w:rPr>
        <w:t xml:space="preserve"> </w:t>
      </w:r>
      <w:r w:rsidRPr="00500466">
        <w:rPr>
          <w:rFonts w:ascii="Arial Narrow" w:hAnsi="Arial Narrow"/>
          <w:b w:val="0"/>
          <w:sz w:val="22"/>
          <w:szCs w:val="22"/>
        </w:rPr>
        <w:t>0</w:t>
      </w:r>
      <w:r w:rsidR="00500466" w:rsidRPr="00500466">
        <w:rPr>
          <w:rFonts w:ascii="Arial Narrow" w:hAnsi="Arial Narrow"/>
          <w:b w:val="0"/>
          <w:sz w:val="22"/>
          <w:szCs w:val="22"/>
        </w:rPr>
        <w:t>13</w:t>
      </w:r>
    </w:p>
    <w:p w14:paraId="20E4F741" w14:textId="77777777" w:rsidR="00462B35" w:rsidRPr="00F730C3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AEE3097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ECAB844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20BF75F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501DDC4A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498E890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91EA273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474AC9DA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B2E9341" w14:textId="497AFBF7" w:rsidR="0001270D" w:rsidRPr="000104EE" w:rsidRDefault="00EB397C" w:rsidP="0001270D">
      <w:pPr>
        <w:rPr>
          <w:rFonts w:ascii="Arial Narrow" w:hAnsi="Arial Narrow"/>
          <w:bCs/>
          <w:sz w:val="22"/>
          <w:szCs w:val="22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bookmarkStart w:id="0" w:name="_Hlk164150610"/>
      <w:r w:rsidR="00824F02" w:rsidRPr="000104EE">
        <w:rPr>
          <w:rFonts w:ascii="Arial Narrow" w:hAnsi="Arial Narrow"/>
          <w:bCs/>
          <w:sz w:val="22"/>
          <w:szCs w:val="22"/>
          <w:lang w:val="sk-SK"/>
        </w:rPr>
        <w:t>Náhradné komponenty pre systémy kontroly vstupu s</w:t>
      </w:r>
      <w:r w:rsidR="000104EE">
        <w:rPr>
          <w:rFonts w:ascii="Arial Narrow" w:hAnsi="Arial Narrow"/>
          <w:bCs/>
          <w:sz w:val="22"/>
          <w:szCs w:val="22"/>
          <w:lang w:val="sk-SK"/>
        </w:rPr>
        <w:t> </w:t>
      </w:r>
      <w:r w:rsidR="00824F02" w:rsidRPr="000104EE">
        <w:rPr>
          <w:rFonts w:ascii="Arial Narrow" w:hAnsi="Arial Narrow"/>
          <w:bCs/>
          <w:sz w:val="22"/>
          <w:szCs w:val="22"/>
          <w:lang w:val="sk-SK"/>
        </w:rPr>
        <w:t>príslušenstvom</w:t>
      </w:r>
      <w:bookmarkEnd w:id="0"/>
      <w:r w:rsidR="000104EE">
        <w:rPr>
          <w:rFonts w:ascii="Arial Narrow" w:hAnsi="Arial Narrow"/>
          <w:bCs/>
          <w:sz w:val="22"/>
          <w:szCs w:val="22"/>
          <w:lang w:val="sk-SK"/>
        </w:rPr>
        <w:t>.</w:t>
      </w:r>
    </w:p>
    <w:p w14:paraId="64D3DD08" w14:textId="77777777" w:rsidR="008075E1" w:rsidRPr="00F730C3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B85ACD9" w14:textId="18D8832B" w:rsidR="00500466" w:rsidRDefault="00462B35" w:rsidP="008075E1">
      <w:pPr>
        <w:jc w:val="both"/>
        <w:rPr>
          <w:sz w:val="22"/>
          <w:szCs w:val="22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F730C3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žiadať o</w:t>
      </w:r>
      <w:r w:rsidR="00EC6B90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predloženie</w:t>
      </w:r>
      <w:r w:rsidR="00EC6B90">
        <w:rPr>
          <w:rFonts w:ascii="Arial Narrow" w:hAnsi="Arial Narrow"/>
          <w:b w:val="0"/>
          <w:sz w:val="22"/>
          <w:szCs w:val="22"/>
          <w:lang w:val="sk-SK"/>
        </w:rPr>
        <w:t xml:space="preserve"> indikatívnej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novej ponuky </w:t>
      </w:r>
      <w:r w:rsidR="008A69A7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824F02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500466">
        <w:rPr>
          <w:rFonts w:ascii="Arial Narrow" w:hAnsi="Arial Narrow"/>
          <w:bCs/>
          <w:sz w:val="22"/>
          <w:szCs w:val="22"/>
          <w:lang w:val="sk-SK"/>
        </w:rPr>
        <w:t>do</w:t>
      </w:r>
      <w:r w:rsidR="00E91900" w:rsidRPr="00500466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="00500466" w:rsidRPr="00500466">
        <w:rPr>
          <w:rFonts w:ascii="Arial Narrow" w:hAnsi="Arial Narrow"/>
          <w:bCs/>
          <w:sz w:val="22"/>
          <w:szCs w:val="22"/>
          <w:lang w:val="sk-SK"/>
        </w:rPr>
        <w:t>29. 04. 2024  do 12.00</w:t>
      </w:r>
    </w:p>
    <w:p w14:paraId="57C4196E" w14:textId="5283F61E" w:rsidR="00926022" w:rsidRPr="00F730C3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F730C3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</w:t>
      </w:r>
      <w:r w:rsidR="0001270D" w:rsidRPr="00F730C3">
        <w:rPr>
          <w:rFonts w:ascii="Arial Narrow" w:hAnsi="Arial Narrow"/>
          <w:b w:val="0"/>
          <w:sz w:val="22"/>
          <w:szCs w:val="22"/>
          <w:lang w:val="sk-SK"/>
        </w:rPr>
        <w:t> príloh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14:paraId="191080D5" w14:textId="77777777" w:rsidR="00926022" w:rsidRPr="00F730C3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92B3197" w14:textId="77777777" w:rsidR="00F730C3" w:rsidRPr="005B3ED5" w:rsidRDefault="00F730C3" w:rsidP="00F730C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a podmienky predkladania indikatívnej cenovej ponuky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91A28E5" w14:textId="77777777" w:rsidR="00F730C3" w:rsidRPr="005B3ED5" w:rsidRDefault="00F730C3" w:rsidP="00F730C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B9FDE7C" w14:textId="77777777" w:rsidR="00D36697" w:rsidRPr="00F730C3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F2740A5" w14:textId="77777777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93358E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5FE7CEAF" w14:textId="77777777" w:rsidR="0093358E" w:rsidRDefault="0093358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5AF0FA1F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</w:pPr>
      <w:bookmarkStart w:id="1" w:name="_MailAutoSig"/>
      <w:r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  <w:t>mjr. MVDr. Martina Kollárová</w:t>
      </w:r>
    </w:p>
    <w:p w14:paraId="69B85C56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tarší referent špecialist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odbor ochrany objektov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>PPZ</w:t>
      </w:r>
    </w:p>
    <w:p w14:paraId="60BB50B7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9452D02" wp14:editId="0DDC5B74">
            <wp:extent cx="1619250" cy="42862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477E4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Račianska 4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14:paraId="65481F85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tel.: 09610 518 0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mobil: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fax.: 09610 590 43 </w:t>
      </w:r>
    </w:p>
    <w:p w14:paraId="1AEE2C47" w14:textId="77777777" w:rsidR="0093358E" w:rsidRDefault="00500466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hyperlink r:id="rId9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martina.kollarova2@minv.sk</w:t>
        </w:r>
      </w:hyperlink>
      <w:r w:rsidR="0093358E"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www.minv.sk</w:t>
        </w:r>
      </w:hyperlink>
    </w:p>
    <w:bookmarkEnd w:id="1"/>
    <w:p w14:paraId="3E25560B" w14:textId="77777777" w:rsidR="0093358E" w:rsidRDefault="0093358E" w:rsidP="0093358E">
      <w:pPr>
        <w:rPr>
          <w:rFonts w:asciiTheme="minorHAnsi" w:eastAsiaTheme="minorHAnsi" w:hAnsiTheme="minorHAnsi"/>
          <w:sz w:val="22"/>
          <w:szCs w:val="22"/>
          <w:lang w:val="sk-SK" w:eastAsia="en-US"/>
        </w:rPr>
      </w:pPr>
    </w:p>
    <w:p w14:paraId="3962AAF4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04EE"/>
    <w:rsid w:val="0001270D"/>
    <w:rsid w:val="000323AF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F0D4E"/>
    <w:rsid w:val="00313A67"/>
    <w:rsid w:val="00402A8F"/>
    <w:rsid w:val="004206F3"/>
    <w:rsid w:val="00462B35"/>
    <w:rsid w:val="004B7F59"/>
    <w:rsid w:val="004E606B"/>
    <w:rsid w:val="00500466"/>
    <w:rsid w:val="00550FED"/>
    <w:rsid w:val="00560F58"/>
    <w:rsid w:val="00573ECB"/>
    <w:rsid w:val="005911D1"/>
    <w:rsid w:val="005B3ED5"/>
    <w:rsid w:val="005D480F"/>
    <w:rsid w:val="00617AA1"/>
    <w:rsid w:val="00630CD2"/>
    <w:rsid w:val="00660BAB"/>
    <w:rsid w:val="00682815"/>
    <w:rsid w:val="006A6771"/>
    <w:rsid w:val="006B1924"/>
    <w:rsid w:val="006E7D3C"/>
    <w:rsid w:val="007513D0"/>
    <w:rsid w:val="0076439C"/>
    <w:rsid w:val="008075E1"/>
    <w:rsid w:val="008130AD"/>
    <w:rsid w:val="00824F02"/>
    <w:rsid w:val="00870158"/>
    <w:rsid w:val="0089468E"/>
    <w:rsid w:val="008A69A7"/>
    <w:rsid w:val="008E7482"/>
    <w:rsid w:val="008F38E0"/>
    <w:rsid w:val="00926022"/>
    <w:rsid w:val="0093358E"/>
    <w:rsid w:val="009655B0"/>
    <w:rsid w:val="009817E3"/>
    <w:rsid w:val="0099241C"/>
    <w:rsid w:val="009C78E8"/>
    <w:rsid w:val="009D15B7"/>
    <w:rsid w:val="009E710E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566"/>
    <w:rsid w:val="00C557CE"/>
    <w:rsid w:val="00CB396C"/>
    <w:rsid w:val="00CC1182"/>
    <w:rsid w:val="00CD15AE"/>
    <w:rsid w:val="00D36697"/>
    <w:rsid w:val="00D664AF"/>
    <w:rsid w:val="00D7233C"/>
    <w:rsid w:val="00DE2AE5"/>
    <w:rsid w:val="00E51CAB"/>
    <w:rsid w:val="00E653E6"/>
    <w:rsid w:val="00E82C04"/>
    <w:rsid w:val="00E91900"/>
    <w:rsid w:val="00EB397C"/>
    <w:rsid w:val="00EC6B90"/>
    <w:rsid w:val="00ED1059"/>
    <w:rsid w:val="00F1495F"/>
    <w:rsid w:val="00F730C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BE636C"/>
  <w15:docId w15:val="{31BAB39A-4986-43FA-B07E-6CF07A18B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5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artina.kollarova2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8:52" text="31.1.2023 9:48:52"/>
    <f:field ref="objchangedby" par="" text="Stanček Marián, pplk. Mgr."/>
    <f:field ref="objmodifiedat" par="" date="2023-01-31T10:09:06" text="31.1.2023 10:09:06"/>
    <f:field ref="doc_FSCFOLIO_1_1001_FieldDocumentNumber" par="" text=""/>
    <f:field ref="doc_FSCFOLIO_1_1001_FieldSubject" par="" text=""/>
    <f:field ref="FSCFOLIO_1_1001_FieldCurrentUser" par="" text="pplk. Ing.  Zuzana Vígh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artina Kollárová</cp:lastModifiedBy>
  <cp:revision>20</cp:revision>
  <cp:lastPrinted>2023-03-28T06:54:00Z</cp:lastPrinted>
  <dcterms:created xsi:type="dcterms:W3CDTF">2023-03-10T12:24:00Z</dcterms:created>
  <dcterms:modified xsi:type="dcterms:W3CDTF">2024-04-1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 ODBOR OCHRANY OBJEKTOV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 Oddelenie gescie a kompeten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plk. Mgr. Marián Stanček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 Oddelenie gescie a kompetencie</vt:lpwstr>
  </property>
  <property fmtid="{D5CDD505-2E9C-101B-9397-08002B2CF9AE}" pid="86" name="FSC#SKEDITIONREG@103.510:currusersubst">
    <vt:lpwstr>pplk. Ing.  Zuzana Vígh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tanček Marián, pplk.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OOO ( ODBOR OCHRANY OBJEKTOV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OOO2 ( Oddelenie gescie a kompetenci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50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Zuzana.Vigh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50</vt:lpwstr>
  </property>
  <property fmtid="{D5CDD505-2E9C-101B-9397-08002B2CF9AE}" pid="350" name="FSC#FSCFOLIO@1.1001:docpropproject">
    <vt:lpwstr/>
  </property>
</Properties>
</file>